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23"/>
        <w:gridCol w:w="1425"/>
        <w:gridCol w:w="4674"/>
        <w:gridCol w:w="6426"/>
      </w:tblGrid>
      <w:tr w:rsidR="00A36534" w:rsidTr="00D559A4">
        <w:tc>
          <w:tcPr>
            <w:tcW w:w="1423" w:type="dxa"/>
          </w:tcPr>
          <w:p w:rsidR="00A36534" w:rsidRDefault="00A36534" w:rsidP="00D559A4"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425" w:type="dxa"/>
          </w:tcPr>
          <w:p w:rsidR="00A36534" w:rsidRDefault="00A36534" w:rsidP="00D559A4">
            <w:r>
              <w:rPr>
                <w:rFonts w:hint="eastAsia"/>
              </w:rPr>
              <w:t>C</w:t>
            </w:r>
            <w:r>
              <w:t>lause</w:t>
            </w:r>
          </w:p>
        </w:tc>
        <w:tc>
          <w:tcPr>
            <w:tcW w:w="4674" w:type="dxa"/>
          </w:tcPr>
          <w:p w:rsidR="00A36534" w:rsidRDefault="00A36534" w:rsidP="00D559A4">
            <w:r>
              <w:rPr>
                <w:rFonts w:hint="eastAsia"/>
              </w:rPr>
              <w:t>C</w:t>
            </w:r>
            <w:r>
              <w:t>omment</w:t>
            </w:r>
          </w:p>
        </w:tc>
        <w:tc>
          <w:tcPr>
            <w:tcW w:w="6426" w:type="dxa"/>
          </w:tcPr>
          <w:p w:rsidR="00A36534" w:rsidRDefault="00A36534" w:rsidP="00D559A4">
            <w:r>
              <w:rPr>
                <w:rFonts w:hint="eastAsia"/>
              </w:rPr>
              <w:t>R</w:t>
            </w:r>
            <w:r>
              <w:t>app Response</w:t>
            </w:r>
          </w:p>
        </w:tc>
      </w:tr>
      <w:tr w:rsidR="00A36534" w:rsidTr="00D559A4">
        <w:tc>
          <w:tcPr>
            <w:tcW w:w="1423" w:type="dxa"/>
          </w:tcPr>
          <w:p w:rsidR="00A36534" w:rsidRDefault="00A36534" w:rsidP="00D559A4"/>
        </w:tc>
        <w:tc>
          <w:tcPr>
            <w:tcW w:w="1425" w:type="dxa"/>
          </w:tcPr>
          <w:p w:rsidR="00A36534" w:rsidRDefault="00A36534" w:rsidP="00D559A4"/>
        </w:tc>
        <w:tc>
          <w:tcPr>
            <w:tcW w:w="4674" w:type="dxa"/>
          </w:tcPr>
          <w:p w:rsidR="00A36534" w:rsidRDefault="00A36534" w:rsidP="00D559A4"/>
        </w:tc>
        <w:tc>
          <w:tcPr>
            <w:tcW w:w="6426" w:type="dxa"/>
          </w:tcPr>
          <w:p w:rsidR="00A36534" w:rsidRDefault="00A36534" w:rsidP="00D559A4"/>
        </w:tc>
      </w:tr>
      <w:tr w:rsidR="00A36534" w:rsidTr="00D559A4">
        <w:tc>
          <w:tcPr>
            <w:tcW w:w="1423" w:type="dxa"/>
          </w:tcPr>
          <w:p w:rsidR="00A36534" w:rsidRDefault="00A36534" w:rsidP="00D559A4"/>
        </w:tc>
        <w:tc>
          <w:tcPr>
            <w:tcW w:w="1425" w:type="dxa"/>
          </w:tcPr>
          <w:p w:rsidR="00A36534" w:rsidRDefault="00A36534" w:rsidP="00D559A4"/>
        </w:tc>
        <w:tc>
          <w:tcPr>
            <w:tcW w:w="4674" w:type="dxa"/>
          </w:tcPr>
          <w:p w:rsidR="00A36534" w:rsidRDefault="00A36534" w:rsidP="00D559A4"/>
        </w:tc>
        <w:tc>
          <w:tcPr>
            <w:tcW w:w="6426" w:type="dxa"/>
          </w:tcPr>
          <w:p w:rsidR="00A36534" w:rsidRDefault="00A36534" w:rsidP="00D559A4"/>
        </w:tc>
      </w:tr>
      <w:tr w:rsidR="00A36534" w:rsidTr="00D559A4">
        <w:tc>
          <w:tcPr>
            <w:tcW w:w="1423" w:type="dxa"/>
          </w:tcPr>
          <w:p w:rsidR="00A36534" w:rsidRDefault="00A36534" w:rsidP="00D559A4"/>
        </w:tc>
        <w:tc>
          <w:tcPr>
            <w:tcW w:w="1425" w:type="dxa"/>
          </w:tcPr>
          <w:p w:rsidR="00A36534" w:rsidRDefault="00A36534" w:rsidP="00D559A4"/>
        </w:tc>
        <w:tc>
          <w:tcPr>
            <w:tcW w:w="4674" w:type="dxa"/>
          </w:tcPr>
          <w:p w:rsidR="00A36534" w:rsidRDefault="00A36534" w:rsidP="00D559A4"/>
        </w:tc>
        <w:tc>
          <w:tcPr>
            <w:tcW w:w="6426" w:type="dxa"/>
          </w:tcPr>
          <w:p w:rsidR="00A36534" w:rsidRDefault="00A36534" w:rsidP="00D559A4"/>
        </w:tc>
      </w:tr>
      <w:tr w:rsidR="00A36534" w:rsidTr="00D559A4">
        <w:tc>
          <w:tcPr>
            <w:tcW w:w="1423" w:type="dxa"/>
          </w:tcPr>
          <w:p w:rsidR="00A36534" w:rsidRDefault="00A36534" w:rsidP="00D559A4"/>
        </w:tc>
        <w:tc>
          <w:tcPr>
            <w:tcW w:w="1425" w:type="dxa"/>
          </w:tcPr>
          <w:p w:rsidR="00A36534" w:rsidRDefault="00A36534" w:rsidP="00D559A4"/>
        </w:tc>
        <w:tc>
          <w:tcPr>
            <w:tcW w:w="4674" w:type="dxa"/>
          </w:tcPr>
          <w:p w:rsidR="00A36534" w:rsidRDefault="00A36534" w:rsidP="00D559A4"/>
        </w:tc>
        <w:tc>
          <w:tcPr>
            <w:tcW w:w="6426" w:type="dxa"/>
          </w:tcPr>
          <w:p w:rsidR="00A36534" w:rsidRDefault="00A36534" w:rsidP="00D559A4"/>
        </w:tc>
      </w:tr>
      <w:tr w:rsidR="00A36534" w:rsidTr="00D559A4">
        <w:tc>
          <w:tcPr>
            <w:tcW w:w="1423" w:type="dxa"/>
          </w:tcPr>
          <w:p w:rsidR="00A36534" w:rsidRDefault="00A36534" w:rsidP="00D559A4"/>
        </w:tc>
        <w:tc>
          <w:tcPr>
            <w:tcW w:w="1425" w:type="dxa"/>
          </w:tcPr>
          <w:p w:rsidR="00A36534" w:rsidRDefault="00A36534" w:rsidP="00D559A4"/>
        </w:tc>
        <w:tc>
          <w:tcPr>
            <w:tcW w:w="4674" w:type="dxa"/>
          </w:tcPr>
          <w:p w:rsidR="00A36534" w:rsidRDefault="00A36534" w:rsidP="00D559A4"/>
        </w:tc>
        <w:tc>
          <w:tcPr>
            <w:tcW w:w="6426" w:type="dxa"/>
          </w:tcPr>
          <w:p w:rsidR="00A36534" w:rsidRDefault="00A36534" w:rsidP="00D559A4"/>
        </w:tc>
      </w:tr>
      <w:tr w:rsidR="00A36534" w:rsidTr="00D559A4">
        <w:tc>
          <w:tcPr>
            <w:tcW w:w="1423" w:type="dxa"/>
          </w:tcPr>
          <w:p w:rsidR="00A36534" w:rsidRDefault="00A36534" w:rsidP="00D559A4"/>
        </w:tc>
        <w:tc>
          <w:tcPr>
            <w:tcW w:w="1425" w:type="dxa"/>
          </w:tcPr>
          <w:p w:rsidR="00A36534" w:rsidRDefault="00A36534" w:rsidP="00D559A4"/>
        </w:tc>
        <w:tc>
          <w:tcPr>
            <w:tcW w:w="4674" w:type="dxa"/>
          </w:tcPr>
          <w:p w:rsidR="00A36534" w:rsidRDefault="00A36534" w:rsidP="00D559A4"/>
        </w:tc>
        <w:tc>
          <w:tcPr>
            <w:tcW w:w="6426" w:type="dxa"/>
          </w:tcPr>
          <w:p w:rsidR="00A36534" w:rsidRDefault="00A36534" w:rsidP="00D559A4"/>
        </w:tc>
      </w:tr>
      <w:tr w:rsidR="00A36534" w:rsidTr="00D559A4">
        <w:tc>
          <w:tcPr>
            <w:tcW w:w="1423" w:type="dxa"/>
          </w:tcPr>
          <w:p w:rsidR="00A36534" w:rsidRDefault="00A36534" w:rsidP="00D559A4"/>
        </w:tc>
        <w:tc>
          <w:tcPr>
            <w:tcW w:w="1425" w:type="dxa"/>
          </w:tcPr>
          <w:p w:rsidR="00A36534" w:rsidRDefault="00A36534" w:rsidP="00D559A4"/>
        </w:tc>
        <w:tc>
          <w:tcPr>
            <w:tcW w:w="4674" w:type="dxa"/>
          </w:tcPr>
          <w:p w:rsidR="00A36534" w:rsidRDefault="00A36534" w:rsidP="00D559A4"/>
        </w:tc>
        <w:tc>
          <w:tcPr>
            <w:tcW w:w="6426" w:type="dxa"/>
          </w:tcPr>
          <w:p w:rsidR="00A36534" w:rsidRDefault="00A36534" w:rsidP="00D559A4"/>
        </w:tc>
      </w:tr>
      <w:tr w:rsidR="00A36534" w:rsidTr="00D559A4">
        <w:tc>
          <w:tcPr>
            <w:tcW w:w="1423" w:type="dxa"/>
          </w:tcPr>
          <w:p w:rsidR="00A36534" w:rsidRDefault="00A36534" w:rsidP="00D559A4"/>
        </w:tc>
        <w:tc>
          <w:tcPr>
            <w:tcW w:w="1425" w:type="dxa"/>
          </w:tcPr>
          <w:p w:rsidR="00A36534" w:rsidRDefault="00A36534" w:rsidP="00D559A4"/>
        </w:tc>
        <w:tc>
          <w:tcPr>
            <w:tcW w:w="4674" w:type="dxa"/>
          </w:tcPr>
          <w:p w:rsidR="00A36534" w:rsidRDefault="00A36534" w:rsidP="00D559A4"/>
        </w:tc>
        <w:tc>
          <w:tcPr>
            <w:tcW w:w="6426" w:type="dxa"/>
          </w:tcPr>
          <w:p w:rsidR="00A36534" w:rsidRDefault="00A36534" w:rsidP="00D559A4"/>
        </w:tc>
      </w:tr>
    </w:tbl>
    <w:p w:rsidR="00161EE5" w:rsidRDefault="00161EE5"/>
    <w:sectPr w:rsidR="00161EE5" w:rsidSect="00F12E67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51D5B" w:rsidRDefault="00051D5B" w:rsidP="00F12E67">
      <w:r>
        <w:separator/>
      </w:r>
    </w:p>
  </w:endnote>
  <w:endnote w:type="continuationSeparator" w:id="0">
    <w:p w:rsidR="00051D5B" w:rsidRDefault="00051D5B" w:rsidP="00F12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51D5B" w:rsidRDefault="00051D5B" w:rsidP="00F12E67">
      <w:r>
        <w:separator/>
      </w:r>
    </w:p>
  </w:footnote>
  <w:footnote w:type="continuationSeparator" w:id="0">
    <w:p w:rsidR="00051D5B" w:rsidRDefault="00051D5B" w:rsidP="00F12E6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MzY0MDWzNDawNDdU0lEKTi0uzszPAykwrAUAMdKIMywAAAA="/>
  </w:docVars>
  <w:rsids>
    <w:rsidRoot w:val="00A36534"/>
    <w:rsid w:val="00051D5B"/>
    <w:rsid w:val="00161EE5"/>
    <w:rsid w:val="00A36534"/>
    <w:rsid w:val="00F12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914F3EEB-7DA8-45A3-A837-4A39AF546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3653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365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A36534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A36534"/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F12E6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F12E67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F12E6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F12E6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</Words>
  <Characters>68</Characters>
  <Application>Microsoft Office Word</Application>
  <DocSecurity>0</DocSecurity>
  <Lines>1</Lines>
  <Paragraphs>1</Paragraphs>
  <ScaleCrop>false</ScaleCrop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ST-123bis</dc:creator>
  <cp:keywords/>
  <dc:description/>
  <cp:lastModifiedBy>OPPO (Qianxi Lu) - Post124</cp:lastModifiedBy>
  <cp:revision>2</cp:revision>
  <dcterms:created xsi:type="dcterms:W3CDTF">2023-10-18T07:49:00Z</dcterms:created>
  <dcterms:modified xsi:type="dcterms:W3CDTF">2023-11-24T01:32:00Z</dcterms:modified>
</cp:coreProperties>
</file>